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over-letter"/>
    <w:p>
      <w:pPr>
        <w:pStyle w:val="Heading1"/>
      </w:pPr>
      <w:r>
        <w:t xml:space="preserve">Cover Letter</w:t>
      </w:r>
    </w:p>
    <w:p>
      <w:pPr>
        <w:pStyle w:val="FirstParagraph"/>
      </w:pPr>
      <w:r>
        <w:rPr>
          <w:bCs/>
          <w:b/>
        </w:rPr>
        <w:t xml:space="preserve">John Doe</w:t>
      </w:r>
    </w:p>
    <w:p>
      <w:pPr>
        <w:pStyle w:val="BodyText"/>
      </w:pPr>
      <w:r>
        <w:t xml:space="preserve">Address: Zurich, Switzerland</w:t>
      </w:r>
    </w:p>
    <w:p>
      <w:pPr>
        <w:pStyle w:val="BodyText"/>
      </w:pPr>
      <w:r>
        <w:t xml:space="preserve">Email: john.doe@example.com | Phone: +41 79 123 4567</w:t>
      </w:r>
    </w:p>
    <w:p>
      <w:pPr>
        <w:pStyle w:val="BodyText"/>
      </w:pPr>
      <w:r>
        <w:t xml:space="preserve">Date: [Insert Date]</w:t>
      </w:r>
    </w:p>
    <w:p>
      <w:pPr>
        <w:pStyle w:val="BodyText"/>
      </w:pPr>
      <w:r>
        <w:t xml:space="preserve">Dear Hiring Manager,</w:t>
      </w:r>
    </w:p>
    <w:p>
      <w:pPr>
        <w:pStyle w:val="BodyText"/>
      </w:pPr>
      <w:r>
        <w:t xml:space="preserve">At [Company Name],</w:t>
      </w:r>
    </w:p>
    <w:p>
      <w:pPr>
        <w:pStyle w:val="BodyText"/>
      </w:pPr>
      <w:r>
        <w:t xml:space="preserve">[Company Address]</w:t>
      </w:r>
    </w:p>
    <w:p>
      <w:pPr>
        <w:pStyle w:val="BodyText"/>
      </w:pPr>
      <w:r>
        <w:t xml:space="preserve">Zurich, Switzerland</w:t>
      </w:r>
    </w:p>
    <w:bookmarkStart w:id="20" w:name="Xfbfc5ac836d4896566228c82df72d3832b4c520"/>
    <w:p>
      <w:pPr>
        <w:pStyle w:val="Heading2"/>
      </w:pPr>
      <w:r>
        <w:t xml:space="preserve">Computer Engineer with a Passion for Innovation in Switzerland Zurich</w:t>
      </w:r>
    </w:p>
    <w:p>
      <w:pPr>
        <w:pStyle w:val="FirstParagraph"/>
      </w:pPr>
      <w:r>
        <w:t xml:space="preserve">I am writing to express my enthusiastic interest in the Computer Engineer position at [Company Name] in Switzerland Zurich. As a highly motivated and skilled professional with over [X years] of experience in software development, systems design, and cutting-edge technology solutions, I am eager to contribute my expertise to a dynamic organization that values innovation, precision, and excellence. Switzerland Zurich is renowned for its thriving tech ecosystem, world-class research institutions, and forward-thinking industries—making it an ideal environment for a Computer Engineer like myself to thrive. This role aligns perfectly with my career goals and technical strengths.</w:t>
      </w:r>
    </w:p>
    <w:p>
      <w:pPr>
        <w:pStyle w:val="BodyText"/>
      </w:pPr>
      <w:r>
        <w:t xml:space="preserve">Throughout my career as a Computer Engineer, I have consistently focused on delivering robust, scalable solutions that address complex challenges in both academic and industrial settings. My work spans programming languages such as Python, C++, and Java; algorithm development; cloud computing integration; and the design of efficient software systems. For instance, during my tenure at [Previous Company/Organization], I led a team to develop a real-time data analytics platform that optimized operational efficiency by 30%. This project required not only technical expertise but also collaboration with cross-functional teams—skills I believe are essential for success in Switzerland Zurich’s collaborative and innovation-driven environment.</w:t>
      </w:r>
    </w:p>
    <w:p>
      <w:pPr>
        <w:pStyle w:val="BodyText"/>
      </w:pPr>
      <w:r>
        <w:t xml:space="preserve">What draws me to Switzerland Zurich is its unique combination of technological advancement and quality of life. The region is a global hub for startups, research institutions, and multinational corporations that prioritize sustainability, efficiency, and cutting-edge innovation. As a Computer Engineer, I am particularly inspired by Zurich’s reputation as a center for artificial intelligence (AI), quantum computing, and green technology. I have followed the work of local institutions such as ETH Zurich and the Swiss Federal Institute of Technology, which are at the forefront of technological breakthroughs. This environment would allow me to contribute my technical skills while staying at the forefront of emerging trends in computer engineering.</w:t>
      </w:r>
    </w:p>
    <w:p>
      <w:pPr>
        <w:pStyle w:val="BodyText"/>
      </w:pPr>
      <w:r>
        <w:t xml:space="preserve">In addition to my technical qualifications, I bring a strong understanding of Swiss work culture. The Swiss are known for their precision, reliability, and commitment to excellence—qualities I strive to embody in every project I undertake. My ability to adapt quickly to new tools and methodologies, combined with my attention to detail, ensures that I can seamlessly integrate into your team. Moreover, my multilingual skills (including fluency in English and German) enable me to communicate effectively with diverse stakeholders, which is critical for collaboration in a globalized workplace like Switzerland Zurich.</w:t>
      </w:r>
    </w:p>
    <w:p>
      <w:pPr>
        <w:pStyle w:val="BodyText"/>
      </w:pPr>
      <w:r>
        <w:t xml:space="preserve">What excites me most about [Company Name] is your dedication to [specific company value or project, e.g., "developing sustainable technology solutions" or "advancing AI research"]. As a Computer Engineer, I am passionate about creating technologies that not only solve technical problems but also have a positive societal impact. Whether it’s designing energy-efficient algorithms, optimizing cloud infrastructure, or developing user-friendly software interfaces, I approach every challenge with creativity and a problem-solving mindset. My experience in [specific area, e.g., "machine learning" or "embedded systems"] has equipped me to contribute immediately to your team’s goals.</w:t>
      </w:r>
    </w:p>
    <w:p>
      <w:pPr>
        <w:pStyle w:val="BodyText"/>
      </w:pPr>
      <w:r>
        <w:t xml:space="preserve">Switzerland Zurich represents an opportunity to work in one of the most technologically advanced regions in the world. The city’s vibrant tech community, supported by a strong network of entrepreneurs, researchers, and industry leaders, offers unparalleled opportunities for growth and innovation. I am particularly drawn to Zurich’s commitment to balancing technological progress with environmental sustainability—a principle that resonates deeply with my personal and professional values. I am eager to bring my technical expertise and collaborative spirit to [Company Name], helping drive the next wave of innovation in computer engineering.</w:t>
      </w:r>
    </w:p>
    <w:p>
      <w:pPr>
        <w:pStyle w:val="BodyText"/>
      </w:pPr>
      <w:r>
        <w:t xml:space="preserve">I would welcome the opportunity to discuss how my background, skills, and enthusiasm align with your needs. Thank you for considering my application. I look forward to the possibility of contributing to your team’s success in Switzerland Zurich.</w:t>
      </w:r>
    </w:p>
    <w:p>
      <w:pPr>
        <w:pStyle w:val="BodyText"/>
      </w:pPr>
      <w:r>
        <w:t xml:space="preserve">Sincerely,</w:t>
      </w:r>
    </w:p>
    <w:p>
      <w:pPr>
        <w:pStyle w:val="BodyText"/>
      </w:pP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5:51:51Z</dcterms:created>
  <dcterms:modified xsi:type="dcterms:W3CDTF">2026-07-20T15:51:51Z</dcterms:modified>
</cp:coreProperties>
</file>

<file path=docProps/custom.xml><?xml version="1.0" encoding="utf-8"?>
<Properties xmlns="http://schemas.openxmlformats.org/officeDocument/2006/custom-properties" xmlns:vt="http://schemas.openxmlformats.org/officeDocument/2006/docPropsVTypes"/>
</file>